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6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06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9.21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8.20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8.34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91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9 m 51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2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91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.33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8.66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9.10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64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4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7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79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.95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24.93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24.74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07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0 m 7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1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2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.59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4.16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17.26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17.39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21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